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4B2F6" w14:textId="7F9064E7" w:rsidR="007164CD" w:rsidRDefault="00412E47">
      <w:r>
        <w:t>Calvary Hymns November 7, 2021</w:t>
      </w:r>
    </w:p>
    <w:p w14:paraId="617BF69D" w14:textId="6BB0D93F" w:rsidR="00412E47" w:rsidRDefault="00412E47"/>
    <w:p w14:paraId="7A8B3B85" w14:textId="4A776469" w:rsidR="00412E47" w:rsidRDefault="00412E47"/>
    <w:p w14:paraId="7CB14CDF" w14:textId="56713D2D" w:rsidR="00172D06" w:rsidRDefault="00412E47" w:rsidP="00172D06">
      <w:r>
        <w:t xml:space="preserve">Opening Hymn </w:t>
      </w:r>
      <w:r w:rsidR="00172D06">
        <w:t>427</w:t>
      </w:r>
      <w:r>
        <w:t xml:space="preserve">   </w:t>
      </w:r>
      <w:r w:rsidR="00172D06">
        <w:t>When morning gilds the skies</w:t>
      </w:r>
    </w:p>
    <w:p w14:paraId="38DEF801" w14:textId="77777777" w:rsidR="00172D06" w:rsidRDefault="00172D06" w:rsidP="00172D06"/>
    <w:p w14:paraId="18FCBE84" w14:textId="74BCA4E0" w:rsidR="00172D06" w:rsidRDefault="00172D06" w:rsidP="00172D06">
      <w:r>
        <w:t>1</w:t>
      </w:r>
      <w:r>
        <w:t xml:space="preserve">    </w:t>
      </w:r>
      <w:r>
        <w:t>When morning gilds the skies,</w:t>
      </w:r>
    </w:p>
    <w:p w14:paraId="426CF8EA" w14:textId="77777777" w:rsidR="00172D06" w:rsidRDefault="00172D06" w:rsidP="00172D06">
      <w:r>
        <w:t>my heart, awaking, cries,</w:t>
      </w:r>
    </w:p>
    <w:p w14:paraId="3C879E87" w14:textId="77777777" w:rsidR="00172D06" w:rsidRDefault="00172D06" w:rsidP="00172D06">
      <w:r>
        <w:t>may Jesus Christ be praised!</w:t>
      </w:r>
    </w:p>
    <w:p w14:paraId="679F5E05" w14:textId="77777777" w:rsidR="00172D06" w:rsidRDefault="00172D06" w:rsidP="00172D06">
      <w:r>
        <w:t>When evening shadows fall,</w:t>
      </w:r>
    </w:p>
    <w:p w14:paraId="1F5847E6" w14:textId="77777777" w:rsidR="00172D06" w:rsidRDefault="00172D06" w:rsidP="00172D06">
      <w:r>
        <w:t>this rings my curfew call,</w:t>
      </w:r>
    </w:p>
    <w:p w14:paraId="3D224485" w14:textId="77777777" w:rsidR="00172D06" w:rsidRDefault="00172D06" w:rsidP="00172D06">
      <w:r>
        <w:t>may Jesus Christ be praised!</w:t>
      </w:r>
    </w:p>
    <w:p w14:paraId="66AB6CCB" w14:textId="77777777" w:rsidR="00172D06" w:rsidRDefault="00172D06" w:rsidP="00172D06"/>
    <w:p w14:paraId="6161AED0" w14:textId="282E86EA" w:rsidR="00172D06" w:rsidRDefault="00172D06" w:rsidP="00172D06">
      <w:r>
        <w:t>2</w:t>
      </w:r>
      <w:r>
        <w:t xml:space="preserve">    </w:t>
      </w:r>
      <w:r>
        <w:t>When mirth for music longs,</w:t>
      </w:r>
    </w:p>
    <w:p w14:paraId="6A97B237" w14:textId="77777777" w:rsidR="00172D06" w:rsidRDefault="00172D06" w:rsidP="00172D06">
      <w:r>
        <w:t>this is my song of songs:</w:t>
      </w:r>
    </w:p>
    <w:p w14:paraId="11C71B53" w14:textId="77777777" w:rsidR="00172D06" w:rsidRDefault="00172D06" w:rsidP="00172D06">
      <w:r>
        <w:t>may Jesus Christ be praised!</w:t>
      </w:r>
    </w:p>
    <w:p w14:paraId="499346F3" w14:textId="77777777" w:rsidR="00172D06" w:rsidRDefault="00172D06" w:rsidP="00172D06">
      <w:r>
        <w:t>God’s holy house of prayer</w:t>
      </w:r>
    </w:p>
    <w:p w14:paraId="07812201" w14:textId="77777777" w:rsidR="00172D06" w:rsidRDefault="00172D06" w:rsidP="00172D06">
      <w:r>
        <w:t>hath none that can compare</w:t>
      </w:r>
    </w:p>
    <w:p w14:paraId="6D1EACB6" w14:textId="77777777" w:rsidR="00172D06" w:rsidRDefault="00172D06" w:rsidP="00172D06">
      <w:r>
        <w:t>with: Jesus Christ be praised!</w:t>
      </w:r>
    </w:p>
    <w:p w14:paraId="4CD4A34D" w14:textId="77777777" w:rsidR="00172D06" w:rsidRDefault="00172D06" w:rsidP="00172D06"/>
    <w:p w14:paraId="6B33E907" w14:textId="0940C5B7" w:rsidR="00172D06" w:rsidRDefault="00172D06" w:rsidP="00172D06">
      <w:r>
        <w:t>3</w:t>
      </w:r>
      <w:r>
        <w:t xml:space="preserve">    </w:t>
      </w:r>
      <w:r>
        <w:t>No lovelier antiphon</w:t>
      </w:r>
    </w:p>
    <w:p w14:paraId="57A262DC" w14:textId="77777777" w:rsidR="00172D06" w:rsidRDefault="00172D06" w:rsidP="00172D06">
      <w:r>
        <w:t>in all high heaven is known</w:t>
      </w:r>
    </w:p>
    <w:p w14:paraId="1A935CA3" w14:textId="77777777" w:rsidR="00172D06" w:rsidRDefault="00172D06" w:rsidP="00172D06">
      <w:proofErr w:type="spellStart"/>
      <w:r>
        <w:t>than</w:t>
      </w:r>
      <w:proofErr w:type="spellEnd"/>
      <w:r>
        <w:t>, Jesus Christ be praised!</w:t>
      </w:r>
    </w:p>
    <w:p w14:paraId="4B1C64C5" w14:textId="77777777" w:rsidR="00172D06" w:rsidRDefault="00172D06" w:rsidP="00172D06">
      <w:r>
        <w:t>There to the eternal Word</w:t>
      </w:r>
    </w:p>
    <w:p w14:paraId="4D749D11" w14:textId="77777777" w:rsidR="00172D06" w:rsidRDefault="00172D06" w:rsidP="00172D06">
      <w:r>
        <w:t>the eternal psalm is heard:</w:t>
      </w:r>
    </w:p>
    <w:p w14:paraId="44FC95B8" w14:textId="77777777" w:rsidR="00172D06" w:rsidRDefault="00172D06" w:rsidP="00172D06">
      <w:r>
        <w:t>may Jesus Christ be praised!</w:t>
      </w:r>
    </w:p>
    <w:p w14:paraId="29088DE9" w14:textId="77777777" w:rsidR="00172D06" w:rsidRDefault="00172D06" w:rsidP="00172D06"/>
    <w:p w14:paraId="572AA8A0" w14:textId="4720D69A" w:rsidR="00172D06" w:rsidRDefault="00172D06" w:rsidP="00172D06">
      <w:r>
        <w:t>4</w:t>
      </w:r>
      <w:r>
        <w:t xml:space="preserve">    </w:t>
      </w:r>
      <w:r>
        <w:t>Ye nations of mankind,</w:t>
      </w:r>
    </w:p>
    <w:p w14:paraId="37786CBD" w14:textId="77777777" w:rsidR="00172D06" w:rsidRDefault="00172D06" w:rsidP="00172D06">
      <w:r>
        <w:t>in this your concord find:</w:t>
      </w:r>
    </w:p>
    <w:p w14:paraId="1B0BD488" w14:textId="77777777" w:rsidR="00172D06" w:rsidRDefault="00172D06" w:rsidP="00172D06">
      <w:r>
        <w:t>may Jesus Christ be praised!</w:t>
      </w:r>
    </w:p>
    <w:p w14:paraId="07C3D08E" w14:textId="77777777" w:rsidR="00172D06" w:rsidRDefault="00172D06" w:rsidP="00172D06">
      <w:r>
        <w:t>Let all the earth around</w:t>
      </w:r>
    </w:p>
    <w:p w14:paraId="5BA70E98" w14:textId="77777777" w:rsidR="00172D06" w:rsidRDefault="00172D06" w:rsidP="00172D06">
      <w:r>
        <w:t>ring joyous with the sound:</w:t>
      </w:r>
    </w:p>
    <w:p w14:paraId="00EA6F28" w14:textId="77777777" w:rsidR="00172D06" w:rsidRDefault="00172D06" w:rsidP="00172D06">
      <w:r>
        <w:t>may Jesus Christ be praised!</w:t>
      </w:r>
    </w:p>
    <w:p w14:paraId="3CB70229" w14:textId="77777777" w:rsidR="00172D06" w:rsidRDefault="00172D06" w:rsidP="00172D06"/>
    <w:p w14:paraId="3EB3C926" w14:textId="68624315" w:rsidR="00172D06" w:rsidRDefault="00172D06" w:rsidP="00172D06">
      <w:r>
        <w:t>4</w:t>
      </w:r>
      <w:r>
        <w:t xml:space="preserve">    </w:t>
      </w:r>
      <w:r>
        <w:t>Sing, suns and stars of space,</w:t>
      </w:r>
    </w:p>
    <w:p w14:paraId="1D431070" w14:textId="77777777" w:rsidR="00172D06" w:rsidRDefault="00172D06" w:rsidP="00172D06">
      <w:r>
        <w:t>sing, ye that see his face,</w:t>
      </w:r>
    </w:p>
    <w:p w14:paraId="4349862D" w14:textId="77777777" w:rsidR="00172D06" w:rsidRDefault="00172D06" w:rsidP="00172D06">
      <w:r>
        <w:t>sing, Jesus Christ be praised!</w:t>
      </w:r>
    </w:p>
    <w:p w14:paraId="72C8F5D2" w14:textId="77777777" w:rsidR="00172D06" w:rsidRDefault="00172D06" w:rsidP="00172D06">
      <w:r>
        <w:t>God’s whole creation o’er,</w:t>
      </w:r>
    </w:p>
    <w:p w14:paraId="57DE1544" w14:textId="77777777" w:rsidR="00172D06" w:rsidRDefault="00172D06" w:rsidP="00172D06">
      <w:r>
        <w:t>both now and evermore</w:t>
      </w:r>
    </w:p>
    <w:p w14:paraId="7DCD0ECB" w14:textId="77777777" w:rsidR="00172D06" w:rsidRDefault="00172D06" w:rsidP="00172D06">
      <w:r>
        <w:t>shall Jesus Christ be praised!</w:t>
      </w:r>
    </w:p>
    <w:p w14:paraId="3EBD6B2C" w14:textId="77777777" w:rsidR="00172D06" w:rsidRDefault="00172D06" w:rsidP="00172D06"/>
    <w:p w14:paraId="03C54058" w14:textId="77777777" w:rsidR="00172D06" w:rsidRPr="00172D06" w:rsidRDefault="00172D06" w:rsidP="00172D06">
      <w:pPr>
        <w:rPr>
          <w:i/>
        </w:rPr>
      </w:pPr>
      <w:r w:rsidRPr="00172D06">
        <w:rPr>
          <w:i/>
        </w:rPr>
        <w:t>Words: German, ca. 1800; tr. Robert Seymour Bridges (1844-1930), alt.</w:t>
      </w:r>
    </w:p>
    <w:p w14:paraId="41421CC7" w14:textId="77777777" w:rsidR="00172D06" w:rsidRPr="00172D06" w:rsidRDefault="00172D06" w:rsidP="00172D06">
      <w:pPr>
        <w:rPr>
          <w:i/>
        </w:rPr>
      </w:pPr>
      <w:r w:rsidRPr="00172D06">
        <w:rPr>
          <w:i/>
        </w:rPr>
        <w:t xml:space="preserve">Music: </w:t>
      </w:r>
      <w:proofErr w:type="spellStart"/>
      <w:r w:rsidRPr="00172D06">
        <w:rPr>
          <w:i/>
        </w:rPr>
        <w:t>Laudes</w:t>
      </w:r>
      <w:proofErr w:type="spellEnd"/>
      <w:r w:rsidRPr="00172D06">
        <w:rPr>
          <w:i/>
        </w:rPr>
        <w:t xml:space="preserve"> Domini, Joseph </w:t>
      </w:r>
      <w:proofErr w:type="spellStart"/>
      <w:r w:rsidRPr="00172D06">
        <w:rPr>
          <w:i/>
        </w:rPr>
        <w:t>Barnby</w:t>
      </w:r>
      <w:proofErr w:type="spellEnd"/>
      <w:r w:rsidRPr="00172D06">
        <w:rPr>
          <w:i/>
        </w:rPr>
        <w:t xml:space="preserve"> (1838-1896)</w:t>
      </w:r>
    </w:p>
    <w:p w14:paraId="4F3B57A8" w14:textId="2056C999" w:rsidR="00412E47" w:rsidRPr="00172D06" w:rsidRDefault="00172D06" w:rsidP="00172D06">
      <w:pPr>
        <w:rPr>
          <w:i/>
        </w:rPr>
      </w:pPr>
      <w:r w:rsidRPr="00172D06">
        <w:rPr>
          <w:i/>
        </w:rPr>
        <w:t>Meter: 666. 666</w:t>
      </w:r>
    </w:p>
    <w:p w14:paraId="0D6C5A64" w14:textId="10D46182" w:rsidR="00412E47" w:rsidRDefault="00412E47" w:rsidP="00412E47"/>
    <w:p w14:paraId="3EAD6E07" w14:textId="1E62C60E" w:rsidR="00412E47" w:rsidRDefault="00412E47" w:rsidP="00412E47"/>
    <w:p w14:paraId="4E54D3D0" w14:textId="274EAC67" w:rsidR="00412E47" w:rsidRDefault="00412E47" w:rsidP="00412E47"/>
    <w:p w14:paraId="1038BD18" w14:textId="6BBAF4BE" w:rsidR="00412E47" w:rsidRDefault="00412E47" w:rsidP="00412E47"/>
    <w:p w14:paraId="7E4C119C" w14:textId="474C7FCA" w:rsidR="00412E47" w:rsidRDefault="00412E47" w:rsidP="00412E47"/>
    <w:p w14:paraId="6838AD82" w14:textId="77777777" w:rsidR="00943BD8" w:rsidRDefault="00412E47" w:rsidP="00943BD8">
      <w:bookmarkStart w:id="0" w:name="_GoBack"/>
      <w:bookmarkEnd w:id="0"/>
      <w:r>
        <w:lastRenderedPageBreak/>
        <w:t xml:space="preserve">Sequence Hymn 656    </w:t>
      </w:r>
      <w:r w:rsidR="00943BD8">
        <w:t>Blest are the pure in heart</w:t>
      </w:r>
    </w:p>
    <w:p w14:paraId="61654B96" w14:textId="77777777" w:rsidR="00943BD8" w:rsidRDefault="00943BD8" w:rsidP="00943BD8"/>
    <w:p w14:paraId="209AD9D3" w14:textId="65F8A415" w:rsidR="00943BD8" w:rsidRDefault="00943BD8" w:rsidP="00943BD8">
      <w:r>
        <w:t>1    Blest are the pure in heart,</w:t>
      </w:r>
    </w:p>
    <w:p w14:paraId="63D2CF9F" w14:textId="77777777" w:rsidR="00943BD8" w:rsidRDefault="00943BD8" w:rsidP="00943BD8">
      <w:r>
        <w:t>for they shall see our God;</w:t>
      </w:r>
    </w:p>
    <w:p w14:paraId="5EB2B7A6" w14:textId="77777777" w:rsidR="00943BD8" w:rsidRDefault="00943BD8" w:rsidP="00943BD8">
      <w:r>
        <w:t>the secret of the Lord is theirs,</w:t>
      </w:r>
    </w:p>
    <w:p w14:paraId="6808C481" w14:textId="77777777" w:rsidR="00943BD8" w:rsidRDefault="00943BD8" w:rsidP="00943BD8">
      <w:r>
        <w:t>their soul is Christ’s abode.</w:t>
      </w:r>
    </w:p>
    <w:p w14:paraId="33677E47" w14:textId="77777777" w:rsidR="00943BD8" w:rsidRDefault="00943BD8" w:rsidP="00943BD8"/>
    <w:p w14:paraId="245E13BC" w14:textId="45699401" w:rsidR="00943BD8" w:rsidRDefault="00943BD8" w:rsidP="00943BD8">
      <w:r>
        <w:t>2    The Lord, who left the heavens</w:t>
      </w:r>
    </w:p>
    <w:p w14:paraId="3DE6B337" w14:textId="77777777" w:rsidR="00943BD8" w:rsidRDefault="00943BD8" w:rsidP="00943BD8">
      <w:r>
        <w:t>our life and peace to bring,</w:t>
      </w:r>
    </w:p>
    <w:p w14:paraId="0D6965E0" w14:textId="77777777" w:rsidR="00943BD8" w:rsidRDefault="00943BD8" w:rsidP="00943BD8">
      <w:r>
        <w:t>to dwell in lowliness with us,</w:t>
      </w:r>
    </w:p>
    <w:p w14:paraId="0EE65585" w14:textId="77777777" w:rsidR="00943BD8" w:rsidRDefault="00943BD8" w:rsidP="00943BD8">
      <w:r>
        <w:t>our pattern and our King;</w:t>
      </w:r>
    </w:p>
    <w:p w14:paraId="356B94ED" w14:textId="77777777" w:rsidR="00943BD8" w:rsidRDefault="00943BD8" w:rsidP="00943BD8"/>
    <w:p w14:paraId="4EEA32B5" w14:textId="0C85C71A" w:rsidR="00943BD8" w:rsidRDefault="00943BD8" w:rsidP="00943BD8">
      <w:r>
        <w:t>3    he to the lowly soul</w:t>
      </w:r>
    </w:p>
    <w:p w14:paraId="15DFA810" w14:textId="77777777" w:rsidR="00943BD8" w:rsidRDefault="00943BD8" w:rsidP="00943BD8">
      <w:r>
        <w:t>will still himself impart</w:t>
      </w:r>
    </w:p>
    <w:p w14:paraId="505D2C05" w14:textId="77777777" w:rsidR="00943BD8" w:rsidRDefault="00943BD8" w:rsidP="00943BD8">
      <w:r>
        <w:t>and for his dwelling and his throne</w:t>
      </w:r>
    </w:p>
    <w:p w14:paraId="2C8107E9" w14:textId="77777777" w:rsidR="00943BD8" w:rsidRDefault="00943BD8" w:rsidP="00943BD8">
      <w:r>
        <w:t>will choose the pure in heart.</w:t>
      </w:r>
    </w:p>
    <w:p w14:paraId="6D1931A9" w14:textId="77777777" w:rsidR="00943BD8" w:rsidRDefault="00943BD8" w:rsidP="00943BD8"/>
    <w:p w14:paraId="7053F865" w14:textId="13CB8580" w:rsidR="00943BD8" w:rsidRDefault="00943BD8" w:rsidP="00943BD8">
      <w:r>
        <w:t>4    Lord, we thy presence seek;</w:t>
      </w:r>
    </w:p>
    <w:p w14:paraId="55BEDFE0" w14:textId="77777777" w:rsidR="00943BD8" w:rsidRDefault="00943BD8" w:rsidP="00943BD8">
      <w:r>
        <w:t>may ours this blessing be;</w:t>
      </w:r>
    </w:p>
    <w:p w14:paraId="7C5FB0A4" w14:textId="77777777" w:rsidR="00943BD8" w:rsidRDefault="00943BD8" w:rsidP="00943BD8">
      <w:r>
        <w:t>give us a pure and lowly heart,</w:t>
      </w:r>
    </w:p>
    <w:p w14:paraId="2863B971" w14:textId="77777777" w:rsidR="00943BD8" w:rsidRDefault="00943BD8" w:rsidP="00943BD8">
      <w:r>
        <w:t>a temple fit for thee.</w:t>
      </w:r>
    </w:p>
    <w:p w14:paraId="14CDE850" w14:textId="77777777" w:rsidR="00943BD8" w:rsidRDefault="00943BD8" w:rsidP="00943BD8"/>
    <w:p w14:paraId="3A560ABF" w14:textId="77777777" w:rsidR="00943BD8" w:rsidRPr="00943BD8" w:rsidRDefault="00943BD8" w:rsidP="00943BD8">
      <w:pPr>
        <w:rPr>
          <w:i/>
          <w:iCs/>
        </w:rPr>
      </w:pPr>
      <w:r w:rsidRPr="00943BD8">
        <w:rPr>
          <w:i/>
          <w:iCs/>
        </w:rPr>
        <w:t xml:space="preserve">Words: </w:t>
      </w:r>
      <w:proofErr w:type="spellStart"/>
      <w:r w:rsidRPr="00943BD8">
        <w:rPr>
          <w:i/>
          <w:iCs/>
        </w:rPr>
        <w:t>Sts</w:t>
      </w:r>
      <w:proofErr w:type="spellEnd"/>
      <w:r w:rsidRPr="00943BD8">
        <w:rPr>
          <w:i/>
          <w:iCs/>
        </w:rPr>
        <w:t xml:space="preserve">. 1 and 3, John Keble (1792-1866), alt.; </w:t>
      </w:r>
      <w:proofErr w:type="spellStart"/>
      <w:r w:rsidRPr="00943BD8">
        <w:rPr>
          <w:i/>
          <w:iCs/>
        </w:rPr>
        <w:t>sts</w:t>
      </w:r>
      <w:proofErr w:type="spellEnd"/>
      <w:r w:rsidRPr="00943BD8">
        <w:rPr>
          <w:i/>
          <w:iCs/>
        </w:rPr>
        <w:t>. 2 and 4, William John Hall (1793-1861), alt.</w:t>
      </w:r>
    </w:p>
    <w:p w14:paraId="11E71862" w14:textId="77777777" w:rsidR="00943BD8" w:rsidRPr="00943BD8" w:rsidRDefault="00943BD8" w:rsidP="00943BD8">
      <w:pPr>
        <w:rPr>
          <w:i/>
          <w:iCs/>
        </w:rPr>
      </w:pPr>
      <w:r w:rsidRPr="00943BD8">
        <w:rPr>
          <w:i/>
          <w:iCs/>
        </w:rPr>
        <w:t xml:space="preserve">Music: Franconia, melody Johann Balthasar König (1691-1758); adapt. and harm. William Henry </w:t>
      </w:r>
      <w:proofErr w:type="spellStart"/>
      <w:r w:rsidRPr="00943BD8">
        <w:rPr>
          <w:i/>
          <w:iCs/>
        </w:rPr>
        <w:t>Havergal</w:t>
      </w:r>
      <w:proofErr w:type="spellEnd"/>
      <w:r w:rsidRPr="00943BD8">
        <w:rPr>
          <w:i/>
          <w:iCs/>
        </w:rPr>
        <w:t xml:space="preserve"> (1793-1870)</w:t>
      </w:r>
    </w:p>
    <w:p w14:paraId="7C4FB7DB" w14:textId="01CD2E7C" w:rsidR="00412E47" w:rsidRDefault="00943BD8" w:rsidP="00943BD8">
      <w:pPr>
        <w:rPr>
          <w:i/>
          <w:iCs/>
        </w:rPr>
      </w:pPr>
      <w:r w:rsidRPr="00943BD8">
        <w:rPr>
          <w:i/>
          <w:iCs/>
        </w:rPr>
        <w:t>Meter: SM</w:t>
      </w:r>
    </w:p>
    <w:p w14:paraId="377CFA41" w14:textId="509953BA" w:rsidR="00943BD8" w:rsidRDefault="00943BD8" w:rsidP="00943BD8"/>
    <w:p w14:paraId="252DD552" w14:textId="6A5D80F4" w:rsidR="00943BD8" w:rsidRDefault="00943BD8" w:rsidP="00943BD8"/>
    <w:p w14:paraId="20290C80" w14:textId="61D147A4" w:rsidR="00943BD8" w:rsidRDefault="00943BD8" w:rsidP="00943BD8"/>
    <w:p w14:paraId="34B640CF" w14:textId="4EE1240F" w:rsidR="00943BD8" w:rsidRDefault="00943BD8" w:rsidP="00943BD8"/>
    <w:p w14:paraId="2E312BA4" w14:textId="2F640467" w:rsidR="00943BD8" w:rsidRDefault="00943BD8" w:rsidP="00943BD8"/>
    <w:p w14:paraId="2B09A462" w14:textId="2BF40996" w:rsidR="00943BD8" w:rsidRDefault="00943BD8" w:rsidP="00943BD8"/>
    <w:p w14:paraId="4C208BFE" w14:textId="17A77A93" w:rsidR="00943BD8" w:rsidRDefault="00943BD8" w:rsidP="00943BD8"/>
    <w:p w14:paraId="0F161114" w14:textId="5C99DE2B" w:rsidR="00943BD8" w:rsidRDefault="00943BD8" w:rsidP="00943BD8"/>
    <w:p w14:paraId="15ECF06A" w14:textId="3DCFCF5A" w:rsidR="00943BD8" w:rsidRDefault="00943BD8" w:rsidP="00943BD8"/>
    <w:p w14:paraId="6852760D" w14:textId="3E87C011" w:rsidR="00943BD8" w:rsidRDefault="00943BD8" w:rsidP="00943BD8"/>
    <w:p w14:paraId="78E022DD" w14:textId="49A67E8E" w:rsidR="00943BD8" w:rsidRDefault="00943BD8" w:rsidP="00943BD8"/>
    <w:p w14:paraId="1351FA9C" w14:textId="4B07F129" w:rsidR="00943BD8" w:rsidRDefault="00943BD8" w:rsidP="00943BD8"/>
    <w:p w14:paraId="0ABB9E78" w14:textId="5ABB1CA3" w:rsidR="00943BD8" w:rsidRDefault="00943BD8" w:rsidP="00943BD8"/>
    <w:p w14:paraId="57467826" w14:textId="457C28F7" w:rsidR="00943BD8" w:rsidRDefault="00943BD8" w:rsidP="00943BD8"/>
    <w:p w14:paraId="473C596E" w14:textId="713FB8A9" w:rsidR="00943BD8" w:rsidRDefault="00943BD8" w:rsidP="00943BD8"/>
    <w:p w14:paraId="349C1438" w14:textId="62C086AD" w:rsidR="00943BD8" w:rsidRDefault="00943BD8" w:rsidP="00943BD8"/>
    <w:p w14:paraId="0EFB8EFD" w14:textId="63A94837" w:rsidR="00943BD8" w:rsidRDefault="00943BD8" w:rsidP="00943BD8"/>
    <w:p w14:paraId="70444AAE" w14:textId="06F1FA36" w:rsidR="00943BD8" w:rsidRDefault="00943BD8" w:rsidP="00943BD8"/>
    <w:p w14:paraId="0C18ACFB" w14:textId="29B0D7FA" w:rsidR="00943BD8" w:rsidRDefault="00943BD8" w:rsidP="00943BD8"/>
    <w:p w14:paraId="005A4D8B" w14:textId="235D780F" w:rsidR="00943BD8" w:rsidRDefault="00943BD8" w:rsidP="00943BD8"/>
    <w:p w14:paraId="53D39185" w14:textId="76827AC6" w:rsidR="00943BD8" w:rsidRDefault="00943BD8" w:rsidP="00943BD8"/>
    <w:p w14:paraId="06ACE782" w14:textId="323A1728" w:rsidR="00943BD8" w:rsidRDefault="00943BD8" w:rsidP="00943BD8"/>
    <w:p w14:paraId="11761940" w14:textId="77777777" w:rsidR="00943BD8" w:rsidRDefault="00943BD8" w:rsidP="00943BD8">
      <w:r>
        <w:lastRenderedPageBreak/>
        <w:t>Closing Hymn 594    God of grace and God of glory</w:t>
      </w:r>
    </w:p>
    <w:p w14:paraId="7AB356F5" w14:textId="77777777" w:rsidR="00943BD8" w:rsidRDefault="00943BD8" w:rsidP="00943BD8"/>
    <w:p w14:paraId="7AE7A260" w14:textId="3D5B7C3A" w:rsidR="00943BD8" w:rsidRDefault="00943BD8" w:rsidP="00943BD8">
      <w:r>
        <w:t>1    God of grace and God of glory,</w:t>
      </w:r>
    </w:p>
    <w:p w14:paraId="66B3E86C" w14:textId="77777777" w:rsidR="00943BD8" w:rsidRDefault="00943BD8" w:rsidP="00943BD8">
      <w:r>
        <w:t>on thy people pour thy power;</w:t>
      </w:r>
    </w:p>
    <w:p w14:paraId="54B41275" w14:textId="77777777" w:rsidR="00943BD8" w:rsidRDefault="00943BD8" w:rsidP="00943BD8">
      <w:r>
        <w:t>crown thine ancient Church’s story;</w:t>
      </w:r>
    </w:p>
    <w:p w14:paraId="5944932A" w14:textId="77777777" w:rsidR="00943BD8" w:rsidRDefault="00943BD8" w:rsidP="00943BD8">
      <w:r>
        <w:t>bring her bud to glorious flower.</w:t>
      </w:r>
    </w:p>
    <w:p w14:paraId="2E87F9BF" w14:textId="77777777" w:rsidR="00943BD8" w:rsidRDefault="00943BD8" w:rsidP="00943BD8">
      <w:r>
        <w:t>Grant us wisdom, grant us courage,</w:t>
      </w:r>
    </w:p>
    <w:p w14:paraId="4F168DE5" w14:textId="77777777" w:rsidR="00943BD8" w:rsidRDefault="00943BD8" w:rsidP="00943BD8">
      <w:r>
        <w:t>for the facing of this hour.</w:t>
      </w:r>
    </w:p>
    <w:p w14:paraId="2F4E695A" w14:textId="77777777" w:rsidR="00943BD8" w:rsidRDefault="00943BD8" w:rsidP="00943BD8"/>
    <w:p w14:paraId="3D9DAE27" w14:textId="67306AE8" w:rsidR="00943BD8" w:rsidRDefault="00943BD8" w:rsidP="00943BD8">
      <w:r>
        <w:t>2    Lo! the hosts of evil round us</w:t>
      </w:r>
    </w:p>
    <w:p w14:paraId="5430FEC4" w14:textId="77777777" w:rsidR="00943BD8" w:rsidRDefault="00943BD8" w:rsidP="00943BD8">
      <w:r>
        <w:t>scorn thy Christ, assail his ways!</w:t>
      </w:r>
    </w:p>
    <w:p w14:paraId="0995CF9B" w14:textId="77777777" w:rsidR="00943BD8" w:rsidRDefault="00943BD8" w:rsidP="00943BD8">
      <w:r>
        <w:t>From the fears that long have bound us</w:t>
      </w:r>
    </w:p>
    <w:p w14:paraId="5F1A8235" w14:textId="77777777" w:rsidR="00943BD8" w:rsidRDefault="00943BD8" w:rsidP="00943BD8">
      <w:r>
        <w:t>free our hearts to faith and praise:</w:t>
      </w:r>
    </w:p>
    <w:p w14:paraId="434AFE3C" w14:textId="77777777" w:rsidR="00943BD8" w:rsidRDefault="00943BD8" w:rsidP="00943BD8">
      <w:r>
        <w:t>grant us wisdom, grant us courage</w:t>
      </w:r>
    </w:p>
    <w:p w14:paraId="676B309B" w14:textId="77777777" w:rsidR="00943BD8" w:rsidRDefault="00943BD8" w:rsidP="00943BD8">
      <w:r>
        <w:t>for the living of these days.</w:t>
      </w:r>
    </w:p>
    <w:p w14:paraId="16349D2D" w14:textId="77777777" w:rsidR="00943BD8" w:rsidRDefault="00943BD8" w:rsidP="00943BD8"/>
    <w:p w14:paraId="4D542424" w14:textId="61873FA8" w:rsidR="00943BD8" w:rsidRDefault="00943BD8" w:rsidP="00943BD8">
      <w:r>
        <w:t>3    Cure thy children’s warring madness,</w:t>
      </w:r>
    </w:p>
    <w:p w14:paraId="588BE8D3" w14:textId="77777777" w:rsidR="00943BD8" w:rsidRDefault="00943BD8" w:rsidP="00943BD8">
      <w:r>
        <w:t>bend our pride to thy control;</w:t>
      </w:r>
    </w:p>
    <w:p w14:paraId="7F1B3234" w14:textId="77777777" w:rsidR="00943BD8" w:rsidRDefault="00943BD8" w:rsidP="00943BD8">
      <w:r>
        <w:t>shame our wanton, selfish gladness,</w:t>
      </w:r>
    </w:p>
    <w:p w14:paraId="3834F253" w14:textId="77777777" w:rsidR="00943BD8" w:rsidRDefault="00943BD8" w:rsidP="00943BD8">
      <w:r>
        <w:t>rich in things and poor in soul.</w:t>
      </w:r>
    </w:p>
    <w:p w14:paraId="7707B063" w14:textId="77777777" w:rsidR="00943BD8" w:rsidRDefault="00943BD8" w:rsidP="00943BD8">
      <w:r>
        <w:t>Grant us wisdom, grant us courage,</w:t>
      </w:r>
    </w:p>
    <w:p w14:paraId="068021B9" w14:textId="77777777" w:rsidR="00943BD8" w:rsidRDefault="00943BD8" w:rsidP="00943BD8">
      <w:r>
        <w:t>lest we miss thy kingdom’s goal.</w:t>
      </w:r>
    </w:p>
    <w:p w14:paraId="7C9A5B98" w14:textId="77777777" w:rsidR="00943BD8" w:rsidRDefault="00943BD8" w:rsidP="00943BD8"/>
    <w:p w14:paraId="4AF9DDA4" w14:textId="1C38F013" w:rsidR="00943BD8" w:rsidRDefault="00943BD8" w:rsidP="00943BD8">
      <w:r>
        <w:t>4    Save us from weak resignation</w:t>
      </w:r>
    </w:p>
    <w:p w14:paraId="3D638DC1" w14:textId="77777777" w:rsidR="00943BD8" w:rsidRDefault="00943BD8" w:rsidP="00943BD8">
      <w:r>
        <w:t>to the evils we deplore;</w:t>
      </w:r>
    </w:p>
    <w:p w14:paraId="0F9FC22E" w14:textId="77777777" w:rsidR="00943BD8" w:rsidRDefault="00943BD8" w:rsidP="00943BD8">
      <w:r>
        <w:t>let the gift of thy salvation</w:t>
      </w:r>
    </w:p>
    <w:p w14:paraId="51232DD0" w14:textId="77777777" w:rsidR="00943BD8" w:rsidRDefault="00943BD8" w:rsidP="00943BD8">
      <w:r>
        <w:t>be our glory evermore.</w:t>
      </w:r>
    </w:p>
    <w:p w14:paraId="42A3E79B" w14:textId="77777777" w:rsidR="00943BD8" w:rsidRDefault="00943BD8" w:rsidP="00943BD8">
      <w:r>
        <w:t>Grant us wisdom, grant us courage,</w:t>
      </w:r>
    </w:p>
    <w:p w14:paraId="01C84ACE" w14:textId="77777777" w:rsidR="00943BD8" w:rsidRDefault="00943BD8" w:rsidP="00943BD8">
      <w:r>
        <w:t>serving thee whom we adore.</w:t>
      </w:r>
    </w:p>
    <w:p w14:paraId="7BEA744F" w14:textId="77777777" w:rsidR="00943BD8" w:rsidRDefault="00943BD8" w:rsidP="00943BD8"/>
    <w:p w14:paraId="6C7CF2BC" w14:textId="77777777" w:rsidR="00943BD8" w:rsidRPr="00943BD8" w:rsidRDefault="00943BD8" w:rsidP="00943BD8">
      <w:pPr>
        <w:rPr>
          <w:i/>
          <w:iCs/>
        </w:rPr>
      </w:pPr>
      <w:r w:rsidRPr="00943BD8">
        <w:rPr>
          <w:i/>
          <w:iCs/>
        </w:rPr>
        <w:t>Words: Harry Emerson Fosdick (1878-1969), alt.</w:t>
      </w:r>
    </w:p>
    <w:p w14:paraId="107906C4" w14:textId="77777777" w:rsidR="00943BD8" w:rsidRPr="00943BD8" w:rsidRDefault="00943BD8" w:rsidP="00943BD8">
      <w:pPr>
        <w:rPr>
          <w:i/>
          <w:iCs/>
        </w:rPr>
      </w:pPr>
      <w:r w:rsidRPr="00943BD8">
        <w:rPr>
          <w:i/>
          <w:iCs/>
        </w:rPr>
        <w:t>Music: Cwm Rhondda, John Hughes (1873-1932)</w:t>
      </w:r>
    </w:p>
    <w:p w14:paraId="79972475" w14:textId="0E055969" w:rsidR="00943BD8" w:rsidRPr="00943BD8" w:rsidRDefault="00943BD8" w:rsidP="00943BD8">
      <w:pPr>
        <w:rPr>
          <w:i/>
          <w:iCs/>
        </w:rPr>
      </w:pPr>
      <w:r w:rsidRPr="00943BD8">
        <w:rPr>
          <w:i/>
          <w:iCs/>
        </w:rPr>
        <w:t>Meter: 87. 87. 877</w:t>
      </w:r>
    </w:p>
    <w:sectPr w:rsidR="00943BD8" w:rsidRPr="00943B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GAnMTE0tTE1MDIyUdpeDU4uLM/DyQAsNaACMjcHosAAAA"/>
  </w:docVars>
  <w:rsids>
    <w:rsidRoot w:val="00412E47"/>
    <w:rsid w:val="00061560"/>
    <w:rsid w:val="00172D06"/>
    <w:rsid w:val="00412E47"/>
    <w:rsid w:val="00550C15"/>
    <w:rsid w:val="006F5C79"/>
    <w:rsid w:val="00835DD3"/>
    <w:rsid w:val="00943BD8"/>
    <w:rsid w:val="009A58BA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2C8DD"/>
  <w15:chartTrackingRefBased/>
  <w15:docId w15:val="{0DFF8843-66D5-467E-9E49-DE99B63FC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4A998-2572-49CF-9690-91162CB7B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1</Words>
  <Characters>2404</Characters>
  <Application>Microsoft Office Word</Application>
  <DocSecurity>0</DocSecurity>
  <Lines>20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Admin Assistant</cp:lastModifiedBy>
  <cp:revision>3</cp:revision>
  <dcterms:created xsi:type="dcterms:W3CDTF">2021-10-20T12:15:00Z</dcterms:created>
  <dcterms:modified xsi:type="dcterms:W3CDTF">2021-11-02T13:30:00Z</dcterms:modified>
</cp:coreProperties>
</file>